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37323826" w14:textId="77777777" w:rsidR="00CE14C7" w:rsidRPr="00BA7C0A" w:rsidRDefault="00000000">
      <w:pPr>
        <w:pStyle w:val="Title"/>
        <w:rPr>
          <w:color w:val="2F6046"/>
          <w:sz w:val="44"/>
          <w:szCs w:val="44"/>
          <w:u w:val="single"/>
        </w:rPr>
      </w:pPr>
      <w:r w:rsidRPr="00BA7C0A">
        <w:rPr>
          <w:color w:val="2F6046"/>
          <w:sz w:val="44"/>
          <w:szCs w:val="44"/>
          <w:u w:val="single"/>
        </w:rPr>
        <w:t>🌱SPROuT - Science Powered through Reproducibility, Openness, and Teamwork</w:t>
      </w:r>
    </w:p>
    <w:p w14:paraId="7D91A4FD" w14:textId="7CAC415C" w:rsidR="00BA7C0A" w:rsidRPr="00BA7C0A" w:rsidRDefault="003A284C" w:rsidP="00BA7C0A">
      <w:pPr>
        <w:pStyle w:val="FirstParagraph"/>
        <w:jc w:val="center"/>
      </w:pPr>
      <w:r>
        <w:rPr>
          <w:noProof/>
        </w:rPr>
        <w:drawing>
          <wp:inline distT="0" distB="0" distL="0" distR="0" wp14:anchorId="6E9652F8" wp14:editId="03E9175E">
            <wp:extent cx="4705665" cy="2576945"/>
            <wp:effectExtent l="0" t="0" r="0" b="0"/>
            <wp:docPr id="314192852" name="Picture 1" descr="A green and blue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192852" name="Picture 1" descr="A green and blue logo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721" b="20516"/>
                    <a:stretch/>
                  </pic:blipFill>
                  <pic:spPr bwMode="auto">
                    <a:xfrm>
                      <a:off x="0" y="0"/>
                      <a:ext cx="4812356" cy="26353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C05FD7" w14:textId="69652920" w:rsidR="00CE14C7" w:rsidRDefault="00000000" w:rsidP="003A6610">
      <w:pPr>
        <w:pStyle w:val="BodyText"/>
        <w:jc w:val="center"/>
      </w:pPr>
      <w:r w:rsidRPr="00BA7C0A">
        <w:rPr>
          <w:color w:val="011C3A"/>
        </w:rPr>
        <w:t>Join our interactive four-day workshop, designed for Master’s and PhD students who wish to enhance their scientific research capabilities through</w:t>
      </w:r>
      <w:r>
        <w:t xml:space="preserve"> </w:t>
      </w:r>
      <w:r w:rsidRPr="003A284C">
        <w:rPr>
          <w:b/>
          <w:bCs/>
          <w:color w:val="2C883B"/>
        </w:rPr>
        <w:t>Open Science, Version Control, and Team Collaboration</w:t>
      </w:r>
      <w:r>
        <w:t>.</w:t>
      </w:r>
    </w:p>
    <w:p w14:paraId="7DF3001A" w14:textId="68E7916E" w:rsidR="00A60FB2" w:rsidRDefault="0037621D">
      <w:pPr>
        <w:pStyle w:val="Heading2"/>
      </w:pPr>
      <w:bookmarkStart w:id="0" w:name="there-is-a-better-way-join-sprout"/>
      <w:r>
        <w:rPr>
          <w:noProof/>
        </w:rPr>
        <mc:AlternateContent>
          <mc:Choice Requires="wps">
            <w:drawing>
              <wp:anchor distT="0" distB="0" distL="114300" distR="114300" simplePos="0" relativeHeight="251659263" behindDoc="0" locked="0" layoutInCell="1" allowOverlap="1" wp14:anchorId="4BF26ACC" wp14:editId="4333415D">
                <wp:simplePos x="0" y="0"/>
                <wp:positionH relativeFrom="column">
                  <wp:posOffset>677830</wp:posOffset>
                </wp:positionH>
                <wp:positionV relativeFrom="paragraph">
                  <wp:posOffset>3801</wp:posOffset>
                </wp:positionV>
                <wp:extent cx="5295900" cy="1590675"/>
                <wp:effectExtent l="57150" t="19050" r="76200" b="104775"/>
                <wp:wrapNone/>
                <wp:docPr id="138734680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95900" cy="1590675"/>
                        </a:xfrm>
                        <a:prstGeom prst="roundRect">
                          <a:avLst/>
                        </a:prstGeom>
                        <a:solidFill>
                          <a:srgbClr val="011C3A"/>
                        </a:solidFill>
                        <a:ln>
                          <a:solidFill>
                            <a:srgbClr val="69C7E3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ADB8DF8" id="Rectangle: Rounded Corners 1" o:spid="_x0000_s1026" style="position:absolute;margin-left:53.35pt;margin-top:.3pt;width:417pt;height:125.25pt;z-index:251659263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" fillcolor="#011c3a" strokecolor="#69c7e3">
                <v:shadow on="t" color="black" opacity="22937f" origin=",.5" offset="0,.63889mm"/>
              </v:roundrect>
            </w:pict>
          </mc:Fallback>
        </mc:AlternateContent>
      </w:r>
      <w:r w:rsidR="003A6610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B2094DE" wp14:editId="05A8FB34">
                <wp:simplePos x="0" y="0"/>
                <wp:positionH relativeFrom="column">
                  <wp:posOffset>581025</wp:posOffset>
                </wp:positionH>
                <wp:positionV relativeFrom="paragraph">
                  <wp:posOffset>3810</wp:posOffset>
                </wp:positionV>
                <wp:extent cx="5295900" cy="15906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95900" cy="15906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2F9757" w14:textId="77777777" w:rsidR="00A60FB2" w:rsidRPr="00BA7C0A" w:rsidRDefault="00A60FB2" w:rsidP="00A60FB2">
                            <w:pPr>
                              <w:pStyle w:val="Heading2"/>
                              <w:jc w:val="center"/>
                              <w:rPr>
                                <w:color w:val="69C7E3"/>
                                <w:sz w:val="40"/>
                                <w:szCs w:val="40"/>
                              </w:rPr>
                            </w:pPr>
                            <w:bookmarkStart w:id="1" w:name="why-join-sprout"/>
                            <w:r w:rsidRPr="00BA7C0A">
                              <w:rPr>
                                <w:color w:val="69C7E3"/>
                                <w:sz w:val="40"/>
                                <w:szCs w:val="40"/>
                              </w:rPr>
                              <w:t xml:space="preserve">Why Join </w:t>
                            </w:r>
                            <w:proofErr w:type="spellStart"/>
                            <w:r w:rsidRPr="00BA7C0A">
                              <w:rPr>
                                <w:color w:val="69C7E3"/>
                                <w:sz w:val="40"/>
                                <w:szCs w:val="40"/>
                              </w:rPr>
                              <w:t>SPROuT</w:t>
                            </w:r>
                            <w:proofErr w:type="spellEnd"/>
                            <w:r w:rsidRPr="00BA7C0A">
                              <w:rPr>
                                <w:color w:val="69C7E3"/>
                                <w:sz w:val="40"/>
                                <w:szCs w:val="40"/>
                              </w:rPr>
                              <w:t>?</w:t>
                            </w:r>
                          </w:p>
                          <w:p w14:paraId="08CDC185" w14:textId="77777777" w:rsidR="00A60FB2" w:rsidRPr="00BA7C0A" w:rsidRDefault="00A60FB2" w:rsidP="00BA7C0A">
                            <w:pPr>
                              <w:pStyle w:val="Compact"/>
                              <w:numPr>
                                <w:ilvl w:val="0"/>
                                <w:numId w:val="5"/>
                              </w:numPr>
                              <w:rPr>
                                <w:color w:val="78B53E"/>
                              </w:rPr>
                            </w:pPr>
                            <w:r w:rsidRPr="00BA7C0A">
                              <w:rPr>
                                <w:color w:val="78B53E"/>
                              </w:rPr>
                              <w:t>Losing track of all the different versions of a document?</w:t>
                            </w:r>
                          </w:p>
                          <w:p w14:paraId="5885C7C8" w14:textId="77777777" w:rsidR="00A60FB2" w:rsidRPr="00BA7C0A" w:rsidRDefault="00A60FB2" w:rsidP="00BA7C0A">
                            <w:pPr>
                              <w:pStyle w:val="Compact"/>
                              <w:numPr>
                                <w:ilvl w:val="0"/>
                                <w:numId w:val="5"/>
                              </w:numPr>
                              <w:rPr>
                                <w:color w:val="78B53E"/>
                              </w:rPr>
                            </w:pPr>
                            <w:r w:rsidRPr="00BA7C0A">
                              <w:rPr>
                                <w:color w:val="78B53E"/>
                              </w:rPr>
                              <w:t xml:space="preserve">Unsure how to better </w:t>
                            </w:r>
                            <w:proofErr w:type="spellStart"/>
                            <w:r w:rsidRPr="00BA7C0A">
                              <w:rPr>
                                <w:color w:val="78B53E"/>
                              </w:rPr>
                              <w:t>organise</w:t>
                            </w:r>
                            <w:proofErr w:type="spellEnd"/>
                            <w:r w:rsidRPr="00BA7C0A">
                              <w:rPr>
                                <w:color w:val="78B53E"/>
                              </w:rPr>
                              <w:t xml:space="preserve"> your files, code, analyses, results, and texts?</w:t>
                            </w:r>
                          </w:p>
                          <w:p w14:paraId="1F4E33E7" w14:textId="77777777" w:rsidR="00A60FB2" w:rsidRPr="00BA7C0A" w:rsidRDefault="00A60FB2" w:rsidP="00BA7C0A">
                            <w:pPr>
                              <w:pStyle w:val="Compact"/>
                              <w:numPr>
                                <w:ilvl w:val="0"/>
                                <w:numId w:val="5"/>
                              </w:numPr>
                              <w:rPr>
                                <w:color w:val="78B53E"/>
                              </w:rPr>
                            </w:pPr>
                            <w:r w:rsidRPr="00BA7C0A">
                              <w:rPr>
                                <w:color w:val="78B53E"/>
                              </w:rPr>
                              <w:t>Would you love to involve a collaborator, but explaining your project structure is overwhelming?</w:t>
                            </w:r>
                          </w:p>
                          <w:bookmarkEnd w:id="1"/>
                          <w:p w14:paraId="63520980" w14:textId="5BEA0786" w:rsidR="00A60FB2" w:rsidRPr="00BA7C0A" w:rsidRDefault="00A60FB2">
                            <w:pPr>
                              <w:rPr>
                                <w:color w:val="78B53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2094D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.75pt;margin-top:.3pt;width:417pt;height:125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" filled="f" stroked="f">
                <v:textbox>
                  <w:txbxContent>
                    <w:p w14:paraId="3C2F9757" w14:textId="77777777" w:rsidR="00A60FB2" w:rsidRPr="00BA7C0A" w:rsidRDefault="00A60FB2" w:rsidP="00A60FB2">
                      <w:pPr>
                        <w:pStyle w:val="Heading2"/>
                        <w:jc w:val="center"/>
                        <w:rPr>
                          <w:color w:val="69C7E3"/>
                          <w:sz w:val="40"/>
                          <w:szCs w:val="40"/>
                        </w:rPr>
                      </w:pPr>
                      <w:bookmarkStart w:id="2" w:name="why-join-sprout"/>
                      <w:r w:rsidRPr="00BA7C0A">
                        <w:rPr>
                          <w:color w:val="69C7E3"/>
                          <w:sz w:val="40"/>
                          <w:szCs w:val="40"/>
                        </w:rPr>
                        <w:t xml:space="preserve">Why Join </w:t>
                      </w:r>
                      <w:proofErr w:type="spellStart"/>
                      <w:r w:rsidRPr="00BA7C0A">
                        <w:rPr>
                          <w:color w:val="69C7E3"/>
                          <w:sz w:val="40"/>
                          <w:szCs w:val="40"/>
                        </w:rPr>
                        <w:t>SPROuT</w:t>
                      </w:r>
                      <w:proofErr w:type="spellEnd"/>
                      <w:r w:rsidRPr="00BA7C0A">
                        <w:rPr>
                          <w:color w:val="69C7E3"/>
                          <w:sz w:val="40"/>
                          <w:szCs w:val="40"/>
                        </w:rPr>
                        <w:t>?</w:t>
                      </w:r>
                    </w:p>
                    <w:p w14:paraId="08CDC185" w14:textId="77777777" w:rsidR="00A60FB2" w:rsidRPr="00BA7C0A" w:rsidRDefault="00A60FB2" w:rsidP="00BA7C0A">
                      <w:pPr>
                        <w:pStyle w:val="Compact"/>
                        <w:numPr>
                          <w:ilvl w:val="0"/>
                          <w:numId w:val="5"/>
                        </w:numPr>
                        <w:rPr>
                          <w:color w:val="78B53E"/>
                        </w:rPr>
                      </w:pPr>
                      <w:r w:rsidRPr="00BA7C0A">
                        <w:rPr>
                          <w:color w:val="78B53E"/>
                        </w:rPr>
                        <w:t>Losing track of all the different versions of a document?</w:t>
                      </w:r>
                    </w:p>
                    <w:p w14:paraId="5885C7C8" w14:textId="77777777" w:rsidR="00A60FB2" w:rsidRPr="00BA7C0A" w:rsidRDefault="00A60FB2" w:rsidP="00BA7C0A">
                      <w:pPr>
                        <w:pStyle w:val="Compact"/>
                        <w:numPr>
                          <w:ilvl w:val="0"/>
                          <w:numId w:val="5"/>
                        </w:numPr>
                        <w:rPr>
                          <w:color w:val="78B53E"/>
                        </w:rPr>
                      </w:pPr>
                      <w:r w:rsidRPr="00BA7C0A">
                        <w:rPr>
                          <w:color w:val="78B53E"/>
                        </w:rPr>
                        <w:t xml:space="preserve">Unsure how to better </w:t>
                      </w:r>
                      <w:proofErr w:type="spellStart"/>
                      <w:r w:rsidRPr="00BA7C0A">
                        <w:rPr>
                          <w:color w:val="78B53E"/>
                        </w:rPr>
                        <w:t>organise</w:t>
                      </w:r>
                      <w:proofErr w:type="spellEnd"/>
                      <w:r w:rsidRPr="00BA7C0A">
                        <w:rPr>
                          <w:color w:val="78B53E"/>
                        </w:rPr>
                        <w:t xml:space="preserve"> your files, code, analyses, results, and texts?</w:t>
                      </w:r>
                    </w:p>
                    <w:p w14:paraId="1F4E33E7" w14:textId="77777777" w:rsidR="00A60FB2" w:rsidRPr="00BA7C0A" w:rsidRDefault="00A60FB2" w:rsidP="00BA7C0A">
                      <w:pPr>
                        <w:pStyle w:val="Compact"/>
                        <w:numPr>
                          <w:ilvl w:val="0"/>
                          <w:numId w:val="5"/>
                        </w:numPr>
                        <w:rPr>
                          <w:color w:val="78B53E"/>
                        </w:rPr>
                      </w:pPr>
                      <w:r w:rsidRPr="00BA7C0A">
                        <w:rPr>
                          <w:color w:val="78B53E"/>
                        </w:rPr>
                        <w:t>Would you love to involve a collaborator, but explaining your project structure is overwhelming?</w:t>
                      </w:r>
                    </w:p>
                    <w:bookmarkEnd w:id="2"/>
                    <w:p w14:paraId="63520980" w14:textId="5BEA0786" w:rsidR="00A60FB2" w:rsidRPr="00BA7C0A" w:rsidRDefault="00A60FB2">
                      <w:pPr>
                        <w:rPr>
                          <w:color w:val="78B53E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8E6B074" w14:textId="001342B6" w:rsidR="00CE14C7" w:rsidRPr="00BA7C0A" w:rsidRDefault="00000000" w:rsidP="00A60FB2">
      <w:pPr>
        <w:pStyle w:val="Heading2"/>
        <w:jc w:val="center"/>
        <w:rPr>
          <w:color w:val="2C883B"/>
          <w:sz w:val="36"/>
          <w:szCs w:val="36"/>
        </w:rPr>
      </w:pPr>
      <w:r w:rsidRPr="00BA7C0A">
        <w:rPr>
          <w:color w:val="2C883B"/>
          <w:sz w:val="36"/>
          <w:szCs w:val="36"/>
        </w:rPr>
        <w:t xml:space="preserve">There is a better way! </w:t>
      </w:r>
      <w:r w:rsidRPr="00BA7C0A">
        <w:rPr>
          <w:color w:val="2C883B"/>
          <w:sz w:val="36"/>
          <w:szCs w:val="36"/>
          <w:u w:val="single"/>
        </w:rPr>
        <w:t>Join SPROuT!</w:t>
      </w:r>
    </w:p>
    <w:p w14:paraId="550C1C52" w14:textId="7C6074CE" w:rsidR="00CE14C7" w:rsidRPr="00BA7C0A" w:rsidRDefault="00000000">
      <w:pPr>
        <w:pStyle w:val="Heading2"/>
        <w:rPr>
          <w:color w:val="78B53E"/>
        </w:rPr>
      </w:pPr>
      <w:bookmarkStart w:id="3" w:name="expected-learning-outcomes"/>
      <w:bookmarkEnd w:id="0"/>
      <w:r w:rsidRPr="00BA7C0A">
        <w:rPr>
          <w:color w:val="78B53E"/>
        </w:rPr>
        <w:t>Expected Learning Outcomes</w:t>
      </w:r>
    </w:p>
    <w:p w14:paraId="4CA748E2" w14:textId="048C740A" w:rsidR="00CE14C7" w:rsidRPr="00BA7C0A" w:rsidRDefault="00000000" w:rsidP="00BA7C0A">
      <w:pPr>
        <w:pStyle w:val="Compact"/>
        <w:numPr>
          <w:ilvl w:val="0"/>
          <w:numId w:val="6"/>
        </w:numPr>
        <w:rPr>
          <w:color w:val="011C3A"/>
        </w:rPr>
      </w:pPr>
      <w:r w:rsidRPr="00BA7C0A">
        <w:rPr>
          <w:color w:val="011C3A"/>
        </w:rPr>
        <w:t xml:space="preserve">Master the tools for </w:t>
      </w:r>
      <w:r w:rsidRPr="00BA7C0A">
        <w:rPr>
          <w:b/>
          <w:bCs/>
          <w:color w:val="1372A2"/>
        </w:rPr>
        <w:t>Open Science</w:t>
      </w:r>
      <w:r w:rsidRPr="00BA7C0A">
        <w:rPr>
          <w:color w:val="011C3A"/>
        </w:rPr>
        <w:t xml:space="preserve"> 🌎 and </w:t>
      </w:r>
      <w:r w:rsidRPr="00BA7C0A">
        <w:rPr>
          <w:b/>
          <w:bCs/>
          <w:color w:val="1372A2"/>
        </w:rPr>
        <w:t>Reproducibility</w:t>
      </w:r>
      <w:r w:rsidRPr="00BA7C0A">
        <w:rPr>
          <w:color w:val="1372A2"/>
        </w:rPr>
        <w:t xml:space="preserve"> </w:t>
      </w:r>
      <w:r w:rsidRPr="00BA7C0A">
        <w:rPr>
          <w:color w:val="011C3A"/>
        </w:rPr>
        <w:t>📜.</w:t>
      </w:r>
    </w:p>
    <w:p w14:paraId="48A3F0CD" w14:textId="1EC02C15" w:rsidR="00CE14C7" w:rsidRPr="00BA7C0A" w:rsidRDefault="00000000" w:rsidP="00BA7C0A">
      <w:pPr>
        <w:pStyle w:val="Compact"/>
        <w:numPr>
          <w:ilvl w:val="0"/>
          <w:numId w:val="6"/>
        </w:numPr>
        <w:rPr>
          <w:color w:val="011C3A"/>
        </w:rPr>
      </w:pPr>
      <w:r w:rsidRPr="00BA7C0A">
        <w:rPr>
          <w:color w:val="011C3A"/>
        </w:rPr>
        <w:t xml:space="preserve">Gain hands-on experience with </w:t>
      </w:r>
      <w:r w:rsidRPr="00BA7C0A">
        <w:rPr>
          <w:b/>
          <w:bCs/>
          <w:color w:val="1372A2"/>
        </w:rPr>
        <w:t>Git/GitHub</w:t>
      </w:r>
      <w:r w:rsidRPr="00BA7C0A">
        <w:rPr>
          <w:color w:val="1372A2"/>
        </w:rPr>
        <w:t xml:space="preserve"> </w:t>
      </w:r>
      <w:r w:rsidRPr="00BA7C0A">
        <w:rPr>
          <w:color w:val="011C3A"/>
        </w:rPr>
        <w:t>for version control 💻.</w:t>
      </w:r>
    </w:p>
    <w:p w14:paraId="5459B520" w14:textId="5885A89A" w:rsidR="00CE14C7" w:rsidRPr="00BA7C0A" w:rsidRDefault="00000000" w:rsidP="00BA7C0A">
      <w:pPr>
        <w:pStyle w:val="Compact"/>
        <w:numPr>
          <w:ilvl w:val="0"/>
          <w:numId w:val="6"/>
        </w:numPr>
        <w:rPr>
          <w:color w:val="011C3A"/>
        </w:rPr>
      </w:pPr>
      <w:r w:rsidRPr="00BA7C0A">
        <w:rPr>
          <w:color w:val="011C3A"/>
        </w:rPr>
        <w:t xml:space="preserve">Learn </w:t>
      </w:r>
      <w:r w:rsidRPr="00BA7C0A">
        <w:rPr>
          <w:b/>
          <w:bCs/>
          <w:color w:val="1372A2"/>
        </w:rPr>
        <w:t>collaborative techniques</w:t>
      </w:r>
      <w:r w:rsidRPr="00BA7C0A">
        <w:rPr>
          <w:color w:val="1372A2"/>
        </w:rPr>
        <w:t xml:space="preserve"> </w:t>
      </w:r>
      <w:r w:rsidRPr="00BA7C0A">
        <w:rPr>
          <w:color w:val="011C3A"/>
        </w:rPr>
        <w:t>that will boost your career in science 🤝.</w:t>
      </w:r>
    </w:p>
    <w:p w14:paraId="60DFA321" w14:textId="5809DFC3" w:rsidR="003A6610" w:rsidRPr="00BA7C0A" w:rsidRDefault="00000000" w:rsidP="00BA7C0A">
      <w:pPr>
        <w:pStyle w:val="Compact"/>
        <w:numPr>
          <w:ilvl w:val="0"/>
          <w:numId w:val="6"/>
        </w:numPr>
        <w:rPr>
          <w:color w:val="011C3A"/>
        </w:rPr>
      </w:pPr>
      <w:r w:rsidRPr="00BA7C0A">
        <w:rPr>
          <w:color w:val="011C3A"/>
        </w:rPr>
        <w:t>Navigate and solve real-world challenges🛠️ in a team setting👥.</w:t>
      </w:r>
      <w:bookmarkStart w:id="4" w:name="workshop-details"/>
      <w:bookmarkEnd w:id="3"/>
    </w:p>
    <w:p w14:paraId="0E0A60EF" w14:textId="7B61824C" w:rsidR="00CE14C7" w:rsidRPr="00BA7C0A" w:rsidRDefault="00A60FB2">
      <w:pPr>
        <w:pStyle w:val="Heading2"/>
        <w:rPr>
          <w:color w:val="011C3A"/>
        </w:rPr>
      </w:pPr>
      <w:r w:rsidRPr="00BA7C0A">
        <w:rPr>
          <w:noProof/>
          <w:color w:val="78B53E"/>
        </w:rPr>
        <w:drawing>
          <wp:anchor distT="0" distB="0" distL="114300" distR="114300" simplePos="0" relativeHeight="251658240" behindDoc="0" locked="0" layoutInCell="1" allowOverlap="1" wp14:anchorId="43ED2566" wp14:editId="38A9D5D2">
            <wp:simplePos x="0" y="0"/>
            <wp:positionH relativeFrom="column">
              <wp:posOffset>4979926</wp:posOffset>
            </wp:positionH>
            <wp:positionV relativeFrom="paragraph">
              <wp:posOffset>16415</wp:posOffset>
            </wp:positionV>
            <wp:extent cx="1514816" cy="1514816"/>
            <wp:effectExtent l="0" t="0" r="9525" b="9525"/>
            <wp:wrapNone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816" cy="151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A7C0A">
        <w:rPr>
          <w:color w:val="78B53E"/>
        </w:rPr>
        <w:t>Workshop Details</w:t>
      </w:r>
    </w:p>
    <w:p w14:paraId="3F35637A" w14:textId="04102172" w:rsidR="00CE14C7" w:rsidRPr="00BA7C0A" w:rsidRDefault="00000000" w:rsidP="00BA7C0A">
      <w:pPr>
        <w:pStyle w:val="Compact"/>
        <w:numPr>
          <w:ilvl w:val="0"/>
          <w:numId w:val="7"/>
        </w:numPr>
        <w:rPr>
          <w:color w:val="011C3A"/>
        </w:rPr>
      </w:pPr>
      <w:r w:rsidRPr="00BA7C0A">
        <w:rPr>
          <w:b/>
          <w:bCs/>
          <w:color w:val="011C3A"/>
        </w:rPr>
        <w:t>Duration:</w:t>
      </w:r>
      <w:r w:rsidRPr="00BA7C0A">
        <w:rPr>
          <w:color w:val="011C3A"/>
        </w:rPr>
        <w:t xml:space="preserve"> 4 Days (specific days to be specified).</w:t>
      </w:r>
    </w:p>
    <w:p w14:paraId="7E361110" w14:textId="690355F9" w:rsidR="00CE14C7" w:rsidRPr="00BA7C0A" w:rsidRDefault="00000000" w:rsidP="00BA7C0A">
      <w:pPr>
        <w:pStyle w:val="Compact"/>
        <w:numPr>
          <w:ilvl w:val="0"/>
          <w:numId w:val="7"/>
        </w:numPr>
        <w:rPr>
          <w:color w:val="011C3A"/>
        </w:rPr>
      </w:pPr>
      <w:r w:rsidRPr="00BA7C0A">
        <w:rPr>
          <w:b/>
          <w:bCs/>
          <w:color w:val="011C3A"/>
        </w:rPr>
        <w:t>Credits:</w:t>
      </w:r>
      <w:r w:rsidRPr="00BA7C0A">
        <w:rPr>
          <w:color w:val="011C3A"/>
        </w:rPr>
        <w:t xml:space="preserve"> 3.</w:t>
      </w:r>
    </w:p>
    <w:p w14:paraId="5582AB51" w14:textId="2FD67316" w:rsidR="00CE14C7" w:rsidRPr="00BA7C0A" w:rsidRDefault="00000000" w:rsidP="00BA7C0A">
      <w:pPr>
        <w:pStyle w:val="Compact"/>
        <w:numPr>
          <w:ilvl w:val="0"/>
          <w:numId w:val="7"/>
        </w:numPr>
        <w:rPr>
          <w:color w:val="011C3A"/>
        </w:rPr>
      </w:pPr>
      <w:r w:rsidRPr="00BA7C0A">
        <w:rPr>
          <w:b/>
          <w:bCs/>
          <w:color w:val="011C3A"/>
        </w:rPr>
        <w:t>SIS Code</w:t>
      </w:r>
      <w:r w:rsidRPr="00BA7C0A">
        <w:rPr>
          <w:color w:val="011C3A"/>
        </w:rPr>
        <w:t xml:space="preserve">: </w:t>
      </w:r>
      <w:r w:rsidRPr="00BA7C0A">
        <w:rPr>
          <w:i/>
          <w:iCs/>
          <w:color w:val="011C3A"/>
        </w:rPr>
        <w:t>MB120C26</w:t>
      </w:r>
      <w:r w:rsidRPr="00BA7C0A">
        <w:rPr>
          <w:color w:val="011C3A"/>
        </w:rPr>
        <w:t>.</w:t>
      </w:r>
      <w:bookmarkStart w:id="5" w:name="scan-the-qr-code-for-more-info"/>
      <w:bookmarkEnd w:id="4"/>
      <w:bookmarkEnd w:id="5"/>
    </w:p>
    <w:sectPr w:rsidR="00CE14C7" w:rsidRPr="00BA7C0A" w:rsidSect="00BA7C0A">
      <w:pgSz w:w="12240" w:h="15840"/>
      <w:pgMar w:top="567" w:right="1077" w:bottom="1440" w:left="107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E193EB" w14:textId="77777777" w:rsidR="00F53DF8" w:rsidRDefault="00F53DF8">
      <w:pPr>
        <w:spacing w:after="0"/>
      </w:pPr>
      <w:r>
        <w:separator/>
      </w:r>
    </w:p>
  </w:endnote>
  <w:endnote w:type="continuationSeparator" w:id="0">
    <w:p w14:paraId="6BCE8BA2" w14:textId="77777777" w:rsidR="00F53DF8" w:rsidRDefault="00F53D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7BFCE7" w14:textId="77777777" w:rsidR="00F53DF8" w:rsidRDefault="00F53DF8">
      <w:r>
        <w:separator/>
      </w:r>
    </w:p>
  </w:footnote>
  <w:footnote w:type="continuationSeparator" w:id="0">
    <w:p w14:paraId="5F7A5D8C" w14:textId="77777777" w:rsidR="00F53DF8" w:rsidRDefault="00F53D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616C8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6F6D6B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1517A5F"/>
    <w:multiLevelType w:val="multilevel"/>
    <w:tmpl w:val="5B0A264E"/>
    <w:lvl w:ilvl="0">
      <w:start w:val="1"/>
      <w:numFmt w:val="bullet"/>
      <w:lvlText w:val="o"/>
      <w:lvlJc w:val="left"/>
      <w:pPr>
        <w:ind w:left="720" w:hanging="480"/>
      </w:pPr>
      <w:rPr>
        <w:rFonts w:ascii="Courier New" w:hAnsi="Courier New" w:cs="Courier New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31C174AA"/>
    <w:multiLevelType w:val="multilevel"/>
    <w:tmpl w:val="A13E3FBA"/>
    <w:lvl w:ilvl="0">
      <w:start w:val="1"/>
      <w:numFmt w:val="bullet"/>
      <w:lvlText w:val="o"/>
      <w:lvlJc w:val="left"/>
      <w:pPr>
        <w:ind w:left="720" w:hanging="480"/>
      </w:pPr>
      <w:rPr>
        <w:rFonts w:ascii="Courier New" w:hAnsi="Courier New" w:cs="Courier New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" w15:restartNumberingAfterBreak="0">
    <w:nsid w:val="675160AD"/>
    <w:multiLevelType w:val="multilevel"/>
    <w:tmpl w:val="47FE2ECE"/>
    <w:lvl w:ilvl="0">
      <w:start w:val="1"/>
      <w:numFmt w:val="bullet"/>
      <w:lvlText w:val="o"/>
      <w:lvlJc w:val="left"/>
      <w:pPr>
        <w:ind w:left="720" w:hanging="480"/>
      </w:pPr>
      <w:rPr>
        <w:rFonts w:ascii="Courier New" w:hAnsi="Courier New" w:cs="Courier New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628165167">
    <w:abstractNumId w:val="0"/>
  </w:num>
  <w:num w:numId="2" w16cid:durableId="1836995380">
    <w:abstractNumId w:val="1"/>
  </w:num>
  <w:num w:numId="3" w16cid:durableId="1927104579">
    <w:abstractNumId w:val="1"/>
  </w:num>
  <w:num w:numId="4" w16cid:durableId="1322661934">
    <w:abstractNumId w:val="1"/>
  </w:num>
  <w:num w:numId="5" w16cid:durableId="1825581227">
    <w:abstractNumId w:val="3"/>
  </w:num>
  <w:num w:numId="6" w16cid:durableId="1684631073">
    <w:abstractNumId w:val="2"/>
  </w:num>
  <w:num w:numId="7" w16cid:durableId="56145177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displayBackgroundShape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14C7"/>
    <w:rsid w:val="000E49EE"/>
    <w:rsid w:val="002A2F8D"/>
    <w:rsid w:val="00344E4B"/>
    <w:rsid w:val="0037621D"/>
    <w:rsid w:val="003A284C"/>
    <w:rsid w:val="003A6610"/>
    <w:rsid w:val="00825145"/>
    <w:rsid w:val="008E57B0"/>
    <w:rsid w:val="00970CFF"/>
    <w:rsid w:val="00A60FB2"/>
    <w:rsid w:val="00A90483"/>
    <w:rsid w:val="00B94AE1"/>
    <w:rsid w:val="00BA7C0A"/>
    <w:rsid w:val="00BE100F"/>
    <w:rsid w:val="00CE14C7"/>
    <w:rsid w:val="00F53D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1372a2"/>
    </o:shapedefaults>
    <o:shapelayout v:ext="edit">
      <o:idmap v:ext="edit" data="1"/>
    </o:shapelayout>
  </w:shapeDefaults>
  <w:decimalSymbol w:val="."/>
  <w:listSeparator w:val=","/>
  <w14:docId w14:val="5EFAF5CC"/>
  <w15:docId w15:val="{865F5A86-E8BA-496C-8B4F-F7C9D1096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🌱SPROuT - Science Powered through Reproducibility, Openness, and Teamwork</vt:lpstr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🌱SPROuT - Science Powered through Reproducibility, Openness, and Teamwork</dc:title>
  <dc:creator>Ondřej Mottl</dc:creator>
  <cp:keywords/>
  <cp:lastModifiedBy>Ondřej Mottl</cp:lastModifiedBy>
  <cp:revision>9</cp:revision>
  <cp:lastPrinted>2024-05-09T15:19:00Z</cp:lastPrinted>
  <dcterms:created xsi:type="dcterms:W3CDTF">2024-05-09T15:07:00Z</dcterms:created>
  <dcterms:modified xsi:type="dcterms:W3CDTF">2024-05-14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